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41D84F" w14:textId="07144AA2" w:rsidR="0099567E" w:rsidRPr="0099567E" w:rsidRDefault="0099567E" w:rsidP="0099567E">
      <w:pPr>
        <w:pStyle w:val="Default"/>
        <w:rPr>
          <w:sz w:val="20"/>
          <w:szCs w:val="20"/>
        </w:rPr>
      </w:pPr>
      <w:bookmarkStart w:id="0" w:name="_GoBack"/>
      <w:bookmarkEnd w:id="0"/>
      <w:r w:rsidRPr="0099567E">
        <w:rPr>
          <w:sz w:val="20"/>
          <w:szCs w:val="20"/>
        </w:rPr>
        <w:t xml:space="preserve">v16 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Objective: Democracy support </w:t>
      </w:r>
    </w:p>
    <w:p w14:paraId="1F07837A" w14:textId="7E4BA620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18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Objective: Human rights </w:t>
      </w:r>
    </w:p>
    <w:p w14:paraId="13E93C51" w14:textId="75BB9BDB" w:rsidR="0099567E" w:rsidRPr="0099567E" w:rsidRDefault="0099567E" w:rsidP="0099567E">
      <w:pPr>
        <w:pStyle w:val="Default"/>
        <w:rPr>
          <w:sz w:val="20"/>
          <w:szCs w:val="20"/>
        </w:rPr>
      </w:pPr>
      <w:r w:rsidRPr="0099567E">
        <w:rPr>
          <w:sz w:val="20"/>
          <w:szCs w:val="20"/>
        </w:rPr>
        <w:t xml:space="preserve">v20 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Objective: Support humanitarian efforts </w:t>
      </w:r>
    </w:p>
    <w:p w14:paraId="211DB556" w14:textId="0BC25AB8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48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Purpose: Coerce a change of behavior </w:t>
      </w:r>
    </w:p>
    <w:p w14:paraId="067E8ECD" w14:textId="40390878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49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Purpose: Constrain a target’s behavior </w:t>
      </w:r>
    </w:p>
    <w:p w14:paraId="3E53DD65" w14:textId="326138A5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50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Purpose: Signal and/or stigmatize a target </w:t>
      </w:r>
    </w:p>
    <w:p w14:paraId="13A0402E" w14:textId="05CAD99D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52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Who is meant to be coerced: Entire government </w:t>
      </w:r>
    </w:p>
    <w:p w14:paraId="2E5087FF" w14:textId="627E1CBF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53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Who is meant to be coerced: Government leadership </w:t>
      </w:r>
    </w:p>
    <w:p w14:paraId="7666206F" w14:textId="53DD708A" w:rsidR="0099567E" w:rsidRDefault="0099567E" w:rsidP="0099567E">
      <w:pPr>
        <w:pStyle w:val="Default"/>
        <w:rPr>
          <w:b/>
          <w:bCs/>
          <w:i/>
          <w:iCs/>
          <w:sz w:val="20"/>
          <w:szCs w:val="20"/>
        </w:rPr>
      </w:pPr>
      <w:r>
        <w:rPr>
          <w:sz w:val="20"/>
          <w:szCs w:val="20"/>
        </w:rPr>
        <w:t>v57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Who is meant to be coerced: Leadership family members </w:t>
      </w:r>
    </w:p>
    <w:p w14:paraId="0123AEC5" w14:textId="50F46440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60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Who is meant to be coerced: Key regime supporters </w:t>
      </w:r>
    </w:p>
    <w:p w14:paraId="76150C2B" w14:textId="2080D0D3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61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Who is meant to be coerced: Domestic constituencies in target country </w:t>
      </w:r>
    </w:p>
    <w:p w14:paraId="6A799196" w14:textId="54D318EF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65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Who is meant to be constrained: Entire government </w:t>
      </w:r>
    </w:p>
    <w:p w14:paraId="2B65F7DB" w14:textId="01E25911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66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Who is meant to be constrained: Government leadership </w:t>
      </w:r>
    </w:p>
    <w:p w14:paraId="753D098C" w14:textId="41A447A1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70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Who is meant to be constrained: Leadership family members </w:t>
      </w:r>
    </w:p>
    <w:p w14:paraId="30536BDB" w14:textId="0B5D75CC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73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Who is meant to be constrained: Key regime supporters </w:t>
      </w:r>
    </w:p>
    <w:p w14:paraId="73F55952" w14:textId="267081D9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74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Who is meant to be constrained: Domestic constituencies in target countries </w:t>
      </w:r>
    </w:p>
    <w:p w14:paraId="3B68D0E2" w14:textId="3F223D27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78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Who is meant to be signaled: Entire government </w:t>
      </w:r>
    </w:p>
    <w:p w14:paraId="6FAE4CAA" w14:textId="0CC010F2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79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Who is meant to be signaled: Government leadership </w:t>
      </w:r>
    </w:p>
    <w:p w14:paraId="14622FFE" w14:textId="15D7E55D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83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Who is meant to be signaled: Leadership family members </w:t>
      </w:r>
    </w:p>
    <w:p w14:paraId="0B7EC53D" w14:textId="19617A3F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86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Who is meant to be signaled: Key regime supporters </w:t>
      </w:r>
    </w:p>
    <w:p w14:paraId="752C81E2" w14:textId="477F9F35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87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Who is meant to be signaled: Domestic constituencies in sending countries </w:t>
      </w:r>
    </w:p>
    <w:p w14:paraId="3541854E" w14:textId="521F6C5F" w:rsid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106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Were individual sanctions imposed? </w:t>
      </w:r>
    </w:p>
    <w:p w14:paraId="1C811379" w14:textId="57E98934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107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Individual sanction: Travel ban </w:t>
      </w:r>
    </w:p>
    <w:p w14:paraId="1340822F" w14:textId="2CCF0357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109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Individual sanction: Individual/corporate entity asset freeze </w:t>
      </w:r>
    </w:p>
    <w:p w14:paraId="1417295D" w14:textId="579A9376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111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Target of political entities asset freeze: Government </w:t>
      </w:r>
    </w:p>
    <w:p w14:paraId="1472B442" w14:textId="0F7A0A4B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112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Target of political entities asset freeze: Former regime </w:t>
      </w:r>
    </w:p>
    <w:p w14:paraId="113A0505" w14:textId="79DF5AEB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117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Were diplomatic sanctions imposed? </w:t>
      </w:r>
    </w:p>
    <w:p w14:paraId="4BFE0BC9" w14:textId="6C16FB27" w:rsidR="0099567E" w:rsidRPr="0099567E" w:rsidRDefault="0099567E" w:rsidP="0099567E">
      <w:pPr>
        <w:pStyle w:val="Default"/>
        <w:rPr>
          <w:sz w:val="20"/>
          <w:szCs w:val="20"/>
        </w:rPr>
      </w:pPr>
      <w:r w:rsidRPr="0099567E">
        <w:rPr>
          <w:sz w:val="20"/>
          <w:szCs w:val="20"/>
        </w:rPr>
        <w:t xml:space="preserve">v122 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Were sectoral sanctions imposed? </w:t>
      </w:r>
    </w:p>
    <w:p w14:paraId="30958B73" w14:textId="74139630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132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Were commodity sanctions imposed? </w:t>
      </w:r>
    </w:p>
    <w:p w14:paraId="491D696D" w14:textId="08624874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144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Were financial sector sanctions imposed? </w:t>
      </w:r>
    </w:p>
    <w:p w14:paraId="2FC4F6C4" w14:textId="323B946C" w:rsidR="0099567E" w:rsidRPr="0099567E" w:rsidRDefault="0099567E" w:rsidP="0099567E">
      <w:pPr>
        <w:pStyle w:val="Default"/>
        <w:rPr>
          <w:sz w:val="20"/>
          <w:szCs w:val="20"/>
        </w:rPr>
      </w:pPr>
      <w:r w:rsidRPr="0099567E">
        <w:rPr>
          <w:sz w:val="20"/>
          <w:szCs w:val="20"/>
        </w:rPr>
        <w:t xml:space="preserve">v282 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Policy outcome: Coercion </w:t>
      </w:r>
    </w:p>
    <w:p w14:paraId="72E51684" w14:textId="599DCB77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287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Policy outcome: Constraint </w:t>
      </w:r>
    </w:p>
    <w:p w14:paraId="67942DB1" w14:textId="3AA9E054" w:rsidR="0099567E" w:rsidRPr="0099567E" w:rsidRDefault="0099567E" w:rsidP="0099567E">
      <w:pPr>
        <w:pStyle w:val="Default"/>
        <w:rPr>
          <w:sz w:val="20"/>
          <w:szCs w:val="20"/>
        </w:rPr>
      </w:pPr>
      <w:r>
        <w:rPr>
          <w:sz w:val="20"/>
          <w:szCs w:val="20"/>
        </w:rPr>
        <w:t>v292</w:t>
      </w:r>
      <w:r>
        <w:rPr>
          <w:sz w:val="20"/>
          <w:szCs w:val="20"/>
        </w:rPr>
        <w:tab/>
      </w:r>
      <w:r w:rsidRPr="0099567E">
        <w:rPr>
          <w:b/>
          <w:bCs/>
          <w:i/>
          <w:iCs/>
          <w:sz w:val="20"/>
          <w:szCs w:val="20"/>
        </w:rPr>
        <w:t xml:space="preserve">Policy outcome: Signaling </w:t>
      </w:r>
    </w:p>
    <w:p w14:paraId="3047744D" w14:textId="45CDF9E7" w:rsidR="0099567E" w:rsidRPr="0099567E" w:rsidRDefault="0099567E" w:rsidP="0099567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</w:p>
    <w:p w14:paraId="4361F3B1" w14:textId="31F22530" w:rsidR="0099567E" w:rsidRPr="0099567E" w:rsidRDefault="0099567E" w:rsidP="0099567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</w:p>
    <w:p w14:paraId="1315A926" w14:textId="7DC68CCE" w:rsidR="0099567E" w:rsidRPr="0099567E" w:rsidRDefault="0099567E" w:rsidP="0099567E">
      <w:pPr>
        <w:pStyle w:val="Default"/>
        <w:rPr>
          <w:sz w:val="20"/>
          <w:szCs w:val="20"/>
        </w:rPr>
      </w:pPr>
    </w:p>
    <w:p w14:paraId="60FF6417" w14:textId="7F0AC3B2" w:rsidR="0099567E" w:rsidRPr="0099567E" w:rsidRDefault="0099567E" w:rsidP="0099567E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0"/>
          <w:szCs w:val="20"/>
        </w:rPr>
      </w:pPr>
    </w:p>
    <w:p w14:paraId="7A4DD16D" w14:textId="77777777" w:rsidR="0099567E" w:rsidRDefault="0099567E"/>
    <w:sectPr w:rsidR="0099567E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3EB437" w14:textId="77777777" w:rsidR="000F4A13" w:rsidRDefault="000F4A13" w:rsidP="000F4A13">
      <w:pPr>
        <w:spacing w:after="0" w:line="240" w:lineRule="auto"/>
      </w:pPr>
      <w:r>
        <w:separator/>
      </w:r>
    </w:p>
  </w:endnote>
  <w:endnote w:type="continuationSeparator" w:id="0">
    <w:p w14:paraId="38458178" w14:textId="77777777" w:rsidR="000F4A13" w:rsidRDefault="000F4A13" w:rsidP="000F4A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41BD22" w14:textId="77777777" w:rsidR="000F4A13" w:rsidRDefault="000F4A13" w:rsidP="000F4A13">
      <w:pPr>
        <w:spacing w:after="0" w:line="240" w:lineRule="auto"/>
      </w:pPr>
      <w:r>
        <w:separator/>
      </w:r>
    </w:p>
  </w:footnote>
  <w:footnote w:type="continuationSeparator" w:id="0">
    <w:p w14:paraId="47A0D1F4" w14:textId="77777777" w:rsidR="000F4A13" w:rsidRDefault="000F4A13" w:rsidP="000F4A1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MjEzMzM0NTc3NTBW0lEKTi0uzszPAykwqgUAV5tyuiwAAAA="/>
  </w:docVars>
  <w:rsids>
    <w:rsidRoot w:val="0099567E"/>
    <w:rsid w:val="000F4A13"/>
    <w:rsid w:val="00995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759D2F"/>
  <w15:chartTrackingRefBased/>
  <w15:docId w15:val="{C6953A20-DEA3-4035-83A3-BF8132808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99567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0F4A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0F4A13"/>
  </w:style>
  <w:style w:type="paragraph" w:styleId="a4">
    <w:name w:val="footer"/>
    <w:basedOn w:val="a"/>
    <w:link w:val="Char0"/>
    <w:uiPriority w:val="99"/>
    <w:unhideWhenUsed/>
    <w:rsid w:val="000F4A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0F4A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3</Words>
  <Characters>1446</Characters>
  <Application>Microsoft Office Word</Application>
  <DocSecurity>0</DocSecurity>
  <Lines>12</Lines>
  <Paragraphs>3</Paragraphs>
  <ScaleCrop>false</ScaleCrop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상훈 박</dc:creator>
  <cp:keywords/>
  <dc:description/>
  <cp:lastModifiedBy>상훈 박</cp:lastModifiedBy>
  <cp:revision>2</cp:revision>
  <dcterms:created xsi:type="dcterms:W3CDTF">2020-04-13T04:25:00Z</dcterms:created>
  <dcterms:modified xsi:type="dcterms:W3CDTF">2020-04-13T04:25:00Z</dcterms:modified>
</cp:coreProperties>
</file>